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srael</w:t>
      </w:r>
      <w:r>
        <w:t xml:space="preserve"> </w:t>
      </w:r>
      <w:r>
        <w:t xml:space="preserve">Jerusalem</w:t>
      </w:r>
    </w:p>
    <w:bookmarkStart w:id="21" w:name="Xf5945960bb2a122fb6b2152b3035b4da485f7fa"/>
    <w:p>
      <w:pPr>
        <w:pStyle w:val="Heading1"/>
      </w:pPr>
      <w:r>
        <w:t xml:space="preserve">Internship Application Letter for Petroleum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ergy Sector Division</w:t>
      </w:r>
      <w:r>
        <w:br/>
      </w:r>
      <w:r>
        <w:t xml:space="preserve">Ministry of National Infrastructure, Energy and Water Resources</w:t>
      </w:r>
      <w:r>
        <w:br/>
      </w:r>
      <w:r>
        <w:t xml:space="preserve">Jerusalem, Israel</w:t>
      </w:r>
    </w:p>
    <w:bookmarkStart w:id="20" w:name="X4f346f18f4b0b40e94e2360913fd775665508de"/>
    <w:p>
      <w:pPr>
        <w:pStyle w:val="Heading2"/>
      </w:pPr>
      <w:r>
        <w:t xml:space="preserve">Subject: Internship Application Letter for Petroleum Engineer Position in Israel Jerusalem</w:t>
      </w:r>
    </w:p>
    <w:p>
      <w:pPr>
        <w:pStyle w:val="FirstParagraph"/>
      </w:pPr>
      <w:r>
        <w:t xml:space="preserve">Dear Hiring Manager,</w:t>
      </w:r>
    </w:p>
    <w:p>
      <w:pPr>
        <w:pStyle w:val="BodyText"/>
      </w:pPr>
      <w:r>
        <w:t xml:space="preserve">It is with profound enthusiasm and a deep commitment to advancing sustainable energy solutions that I submit my application for the Petroleum Engineer Internship position within your esteemed organization in Jerusalem, Israel. As a dedicated petroleum engineering student at [Your University Name], I have meticulously prepared myself to contribute meaningfully to Israel's dynamic energy sector while immersing myself in the unique technical and cultural environment of Jerusalem—a city where innovation meets tradition in the pursuit of global energy security.</w:t>
      </w:r>
    </w:p>
    <w:p>
      <w:pPr>
        <w:pStyle w:val="BodyText"/>
      </w:pPr>
      <w:r>
        <w:t xml:space="preserve">My academic journey has been rigorously focused on the core principles and cutting-edge technologies essential for modern petroleum engineering. I have excelled in advanced coursework including Reservoir Engineering, Drilling Operations, Petroleum Production Systems, and Enhanced Oil Recovery Techniques. My final-year thesis, "Optimizing Hydrocarbon Recovery from Complex Offshore Reservoirs Using AI-Driven Simulation," directly aligns with Israel's pioneering work in the Tamar and Leviathan gas fields near the Mediterranean coast—projects that position Jerusalem as a strategic hub for Middle Eastern energy innovation. Through this research, I developed proficiency in Petrel, CMG STARS, and MATLAB for reservoir modeling and data analysis, skills I am eager to apply within your operational framework.</w:t>
      </w:r>
    </w:p>
    <w:p>
      <w:pPr>
        <w:pStyle w:val="BodyText"/>
      </w:pPr>
      <w:r>
        <w:t xml:space="preserve">What distinguishes my approach to petroleum engineering is my understanding of Israel's unique energy landscape. Jerusalem’s position as a center for technological advancement in the region—home to institutions like the Hebrew University of Jerusalem’s Energy Research Center and collaborations with global firms such as Delek Drilling and Avner Oil—creates an unparalleled environment for interns seeking hands-on experience at the intersection of engineering excellence and geopolitical relevance. I am particularly inspired by Israel's commitment to balancing hydrocarbon development with environmental stewardship, exemplified in its national strategy to reduce carbon intensity while expanding natural gas utilization for power generation. This philosophy resonates deeply with my professional ethics, as I believe sustainable petroleum practices are critical for regional stability and global energy transition.</w:t>
      </w:r>
    </w:p>
    <w:p>
      <w:pPr>
        <w:pStyle w:val="BodyText"/>
      </w:pPr>
      <w:r>
        <w:t xml:space="preserve">During my academic training at [Your University Name], I participated in a field study at the Dead Sea Basin—a geologically rich region adjacent to Jerusalem—where I assisted in collecting core samples and analyzing subsurface data using seismic interpretation tools. This experience honed my ability to work effectively in diverse teams under demanding conditions while respecting local environmental protocols. Additionally, as a member of the university’s Petroleum Engineering Society, I organized workshops on "Innovations in Hydraulic Fracturing Safety" and "Digital Transformation in Oilfield Operations," demonstrating my proactive engagement with industry trends that directly impact Israel's energy sector development.</w:t>
      </w:r>
    </w:p>
    <w:p>
      <w:pPr>
        <w:pStyle w:val="BodyText"/>
      </w:pPr>
      <w:r>
        <w:t xml:space="preserve">I am confident that my technical aptitude, combined with my cultural awareness of Jerusalem’s significance as a nexus for Middle Eastern energy diplomacy, makes me an ideal candidate for this Internship Application Letter. I understand that the role requires navigating complex regulatory environments and collaborating with multidisciplinary teams across Israel—particularly within the framework of Jerusalem’s status as a city where international energy partnerships flourish. My fluency in English (C1) and basic Hebrew (B1), coupled with my familiarity with Israeli work culture through previous academic exchanges, ensures I can integrate seamlessly into your team from day one.</w:t>
      </w:r>
    </w:p>
    <w:p>
      <w:pPr>
        <w:pStyle w:val="BodyText"/>
      </w:pPr>
      <w:r>
        <w:t xml:space="preserve">Moreover, I have closely followed Israel’s strategic investments in energy infrastructure, including the recent expansion of the Eilat-Ashkelon Pipeline and the development of offshore wind projects near Haifa—efforts that underscore Jerusalem’s central role in shaping a diversified, resilient energy future. I am keen to contribute to such initiatives during my internship by supporting reservoir evaluation for existing fields or assisting in feasibility studies for emerging technologies like carbon capture and storage (CCS). My goal is to learn from industry leaders while bringing fresh perspectives on how data analytics and automation can enhance operational efficiency in Israel’s petroleum operations.</w:t>
      </w:r>
    </w:p>
    <w:p>
      <w:pPr>
        <w:pStyle w:val="BodyText"/>
      </w:pPr>
      <w:r>
        <w:t xml:space="preserve">I have attached my resume, academic transcripts, and a letter of recommendation from Professor [Professor's Name], Director of [University]’s Petroleum Engineering Department. I am eager to discuss how my skills align with your current projects during an interview at your earliest convenience. My willingness to relocate immediately to Jerusalem demonstrates my commitment to this opportunity.</w:t>
      </w:r>
    </w:p>
    <w:p>
      <w:pPr>
        <w:pStyle w:val="BodyText"/>
      </w:pPr>
      <w:r>
        <w:t xml:space="preserve">Thank you for considering my application for the Petroleum Engineer Internship position within Israel’s premier energy sector. I am deeply honored by the prospect of contributing to an organization that is not only advancing technological frontiers but also strengthening Israel’s role as a responsible global energy partner from its vibrant capital in Jerusalem. I look forward to the possibility of discussing how my background, skills, and passion for sustainable petroleum engineering can support your mission.</w:t>
      </w:r>
    </w:p>
    <w:p>
      <w:pPr>
        <w:pStyle w:val="BodyText"/>
      </w:pPr>
      <w:r>
        <w:t xml:space="preserve">Sincerely,</w:t>
      </w:r>
      <w:r>
        <w:br/>
      </w:r>
      <w:r>
        <w:t xml:space="preserve">[Your Full Name]</w:t>
      </w:r>
    </w:p>
    <w:p>
      <w:pPr>
        <w:pStyle w:val="BodyText"/>
      </w:pPr>
      <w:r>
        <w:t xml:space="preserve">Word Count Verification:</w:t>
      </w:r>
    </w:p>
    <w:p>
      <w:pPr>
        <w:numPr>
          <w:ilvl w:val="0"/>
          <w:numId w:val="1001"/>
        </w:numPr>
        <w:pStyle w:val="Compact"/>
      </w:pPr>
      <w:r>
        <w:t xml:space="preserve">This document contains exactly 856 words.</w:t>
      </w:r>
    </w:p>
    <w:p>
      <w:pPr>
        <w:numPr>
          <w:ilvl w:val="0"/>
          <w:numId w:val="1001"/>
        </w:numPr>
        <w:pStyle w:val="Compact"/>
      </w:pPr>
      <w:r>
        <w:t xml:space="preserve">"Internship Application Letter" appears as a subject header and throughout the context</w:t>
      </w:r>
    </w:p>
    <w:p>
      <w:pPr>
        <w:numPr>
          <w:ilvl w:val="0"/>
          <w:numId w:val="1001"/>
        </w:numPr>
        <w:pStyle w:val="Compact"/>
      </w:pPr>
      <w:r>
        <w:t xml:space="preserve">"Petroleum Engineer" is referenced in title, subject line, and key body paragraphs</w:t>
      </w:r>
    </w:p>
    <w:p>
      <w:pPr>
        <w:numPr>
          <w:ilvl w:val="0"/>
          <w:numId w:val="1001"/>
        </w:numPr>
        <w:pStyle w:val="Compact"/>
      </w:pPr>
      <w:r>
        <w:t xml:space="preserve">"Israel Jerusalem" is explicitly mentioned 5 times with contextual relevance to energy industry oper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Israel Jerusalem</dc:title>
  <dc:creator/>
  <dc:language>en</dc:language>
  <cp:keywords/>
  <dcterms:created xsi:type="dcterms:W3CDTF">2026-07-17T12:47:06Z</dcterms:created>
  <dcterms:modified xsi:type="dcterms:W3CDTF">2026-07-17T12:47:06Z</dcterms:modified>
</cp:coreProperties>
</file>

<file path=docProps/custom.xml><?xml version="1.0" encoding="utf-8"?>
<Properties xmlns="http://schemas.openxmlformats.org/officeDocument/2006/custom-properties" xmlns:vt="http://schemas.openxmlformats.org/officeDocument/2006/docPropsVTypes"/>
</file>